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5B8DDA" w14:textId="708F7CFB" w:rsidR="0043647C" w:rsidRDefault="00E535A7" w:rsidP="004E232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 w:rsidRPr="00E535A7">
        <w:rPr>
          <w:rFonts w:asciiTheme="majorBidi" w:hAnsiTheme="majorBidi" w:cstheme="majorBidi"/>
          <w:b/>
          <w:bCs/>
          <w:sz w:val="28"/>
          <w:szCs w:val="28"/>
          <w:lang w:bidi="fa-IR"/>
        </w:rPr>
        <w:t>Fig 1</w:t>
      </w:r>
    </w:p>
    <w:p w14:paraId="503CB8FF" w14:textId="77777777" w:rsidR="00E535A7" w:rsidRDefault="00E535A7" w:rsidP="00E535A7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08A453BE" w14:textId="77777777" w:rsidR="00E535A7" w:rsidRDefault="00E535A7" w:rsidP="00E535A7">
      <w:pPr>
        <w:jc w:val="center"/>
        <w:rPr>
          <w:b/>
          <w:sz w:val="28"/>
          <w:szCs w:val="28"/>
        </w:rPr>
      </w:pPr>
    </w:p>
    <w:p w14:paraId="232D4F01" w14:textId="03C893B1" w:rsidR="00E535A7" w:rsidRPr="00493C0A" w:rsidRDefault="00E535A7" w:rsidP="00E535A7">
      <w:pPr>
        <w:jc w:val="center"/>
        <w:rPr>
          <w:b/>
          <w:sz w:val="28"/>
          <w:szCs w:val="28"/>
        </w:rPr>
      </w:pP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0712D996" wp14:editId="6FE9A5C5">
                <wp:simplePos x="0" y="0"/>
                <wp:positionH relativeFrom="column">
                  <wp:posOffset>-291465</wp:posOffset>
                </wp:positionH>
                <wp:positionV relativeFrom="paragraph">
                  <wp:posOffset>871220</wp:posOffset>
                </wp:positionV>
                <wp:extent cx="1547495" cy="323215"/>
                <wp:effectExtent l="13335" t="13970" r="10795" b="5715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7495" cy="3232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76C3EE" w14:textId="77777777" w:rsidR="008075A7" w:rsidRDefault="008075A7" w:rsidP="00E535A7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Enrollment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12D996" id="Rounded Rectangle 12" o:spid="_x0000_s1026" style="position:absolute;left:0;text-align:left;margin-left:-22.95pt;margin-top:68.6pt;width:121.85pt;height:25.45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" fillcolor="#a9c7fd">
                <v:textbox inset="3.6pt,,3.6pt">
                  <w:txbxContent>
                    <w:p w14:paraId="4276C3EE" w14:textId="77777777" w:rsidR="008075A7" w:rsidRDefault="008075A7" w:rsidP="00E535A7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Enrollment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85376" behindDoc="0" locked="0" layoutInCell="1" allowOverlap="1" wp14:anchorId="7931F481" wp14:editId="6CF97930">
                <wp:simplePos x="0" y="0"/>
                <wp:positionH relativeFrom="column">
                  <wp:posOffset>1052195</wp:posOffset>
                </wp:positionH>
                <wp:positionV relativeFrom="paragraph">
                  <wp:posOffset>3080385</wp:posOffset>
                </wp:positionV>
                <wp:extent cx="2331720" cy="400050"/>
                <wp:effectExtent l="61595" t="13335" r="6985" b="15240"/>
                <wp:wrapNone/>
                <wp:docPr id="11" name="Elb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0800000" flipV="1">
                          <a:off x="0" y="0"/>
                          <a:ext cx="2331720" cy="400050"/>
                        </a:xfrm>
                        <a:prstGeom prst="bentConnector2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21BEDA" id="_x0000_t33" coordsize="21600,21600" o:spt="33" o:oned="t" path="m,l21600,r,21600e" filled="f">
                <v:stroke joinstyle="miter"/>
                <v:path arrowok="t" fillok="f" o:connecttype="none"/>
                <o:lock v:ext="edit" shapetype="t"/>
              </v:shapetype>
              <v:shape id="Elbow Connector 11" o:spid="_x0000_s1026" type="#_x0000_t33" style="position:absolute;margin-left:82.85pt;margin-top:242.55pt;width:183.6pt;height:31.5pt;rotation:180;flip:y;z-index:2516853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C5B732E" wp14:editId="1FCE8D07">
                <wp:simplePos x="0" y="0"/>
                <wp:positionH relativeFrom="column">
                  <wp:posOffset>2232660</wp:posOffset>
                </wp:positionH>
                <wp:positionV relativeFrom="paragraph">
                  <wp:posOffset>3307715</wp:posOffset>
                </wp:positionV>
                <wp:extent cx="1433830" cy="293370"/>
                <wp:effectExtent l="13335" t="12065" r="10160" b="889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3830" cy="2933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F2DF16" w14:textId="77777777" w:rsidR="008075A7" w:rsidRDefault="008075A7" w:rsidP="00E535A7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llocation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C5B732E" id="Rounded Rectangle 8" o:spid="_x0000_s1027" style="position:absolute;left:0;text-align:left;margin-left:175.8pt;margin-top:260.45pt;width:112.9pt;height:23.1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" fillcolor="#a9c7fd">
                <v:textbox inset="3.6pt,,3.6pt">
                  <w:txbxContent>
                    <w:p w14:paraId="24F2DF16" w14:textId="77777777" w:rsidR="008075A7" w:rsidRDefault="008075A7" w:rsidP="00E535A7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llocation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737600" behindDoc="0" locked="0" layoutInCell="1" allowOverlap="1" wp14:anchorId="3B5E8ED7" wp14:editId="64EE090C">
                <wp:simplePos x="0" y="0"/>
                <wp:positionH relativeFrom="column">
                  <wp:posOffset>3172460</wp:posOffset>
                </wp:positionH>
                <wp:positionV relativeFrom="paragraph">
                  <wp:posOffset>1923415</wp:posOffset>
                </wp:positionV>
                <wp:extent cx="656590" cy="635"/>
                <wp:effectExtent l="10160" t="56515" r="19050" b="5715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59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C288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49.8pt;margin-top:151.45pt;width:51.7pt;height:.05pt;z-index:2517376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712000" behindDoc="0" locked="0" layoutInCell="1" allowOverlap="1" wp14:anchorId="0AF2CC07" wp14:editId="6EA7E02C">
                <wp:simplePos x="0" y="0"/>
                <wp:positionH relativeFrom="column">
                  <wp:posOffset>3171825</wp:posOffset>
                </wp:positionH>
                <wp:positionV relativeFrom="paragraph">
                  <wp:posOffset>1349375</wp:posOffset>
                </wp:positionV>
                <wp:extent cx="635" cy="1732915"/>
                <wp:effectExtent l="57150" t="6350" r="56515" b="2286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7329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E20D" id="Straight Arrow Connector 5" o:spid="_x0000_s1026" type="#_x0000_t32" style="position:absolute;margin-left:249.75pt;margin-top:106.25pt;width:.05pt;height:136.45pt;z-index:2517120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1F89D880" wp14:editId="73C0FFD1">
                <wp:simplePos x="0" y="0"/>
                <wp:positionH relativeFrom="column">
                  <wp:posOffset>2400300</wp:posOffset>
                </wp:positionH>
                <wp:positionV relativeFrom="paragraph">
                  <wp:posOffset>2493645</wp:posOffset>
                </wp:positionV>
                <wp:extent cx="1611630" cy="342900"/>
                <wp:effectExtent l="9525" t="7620" r="7620" b="1143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16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CFEF7" w14:textId="4B977FFD" w:rsidR="008075A7" w:rsidRPr="00172316" w:rsidRDefault="008075A7" w:rsidP="00687B8E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Randomized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64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89D880" id="Rectangle 4" o:spid="_x0000_s1028" style="position:absolute;left:0;text-align:left;margin-left:189pt;margin-top:196.35pt;width:126.9pt;height:27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">
                <v:textbox inset=",7.2pt,,7.2pt">
                  <w:txbxContent>
                    <w:p w14:paraId="7CDCFEF7" w14:textId="4B977FFD" w:rsidR="008075A7" w:rsidRPr="00172316" w:rsidRDefault="008075A7" w:rsidP="00687B8E">
                      <w:pPr>
                        <w:widowControl w:val="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Randomized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64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06436392" wp14:editId="6BB976D9">
                <wp:simplePos x="0" y="0"/>
                <wp:positionH relativeFrom="column">
                  <wp:posOffset>3829050</wp:posOffset>
                </wp:positionH>
                <wp:positionV relativeFrom="paragraph">
                  <wp:posOffset>1466215</wp:posOffset>
                </wp:positionV>
                <wp:extent cx="2457450" cy="914400"/>
                <wp:effectExtent l="9525" t="8890" r="9525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745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DC531" w14:textId="06B74EE3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Excluded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1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5752A830" w14:textId="7E169CA3" w:rsidR="008075A7" w:rsidRPr="00172316" w:rsidRDefault="008075A7" w:rsidP="00687B8E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ot meeting inclusion criteria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11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  <w:p w14:paraId="190B2CE8" w14:textId="53A948A8" w:rsidR="008075A7" w:rsidRPr="00172316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eclined to participate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6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  <w:p w14:paraId="5CC6703C" w14:textId="44842362" w:rsidR="008075A7" w:rsidRPr="00172316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</w:t>
                            </w:r>
                            <w:r w:rsidRPr="00172316">
                              <w:rPr>
                                <w:rFonts w:cs="Calibri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Other reasons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4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436392" id="Rectangle 3" o:spid="_x0000_s1029" style="position:absolute;left:0;text-align:left;margin-left:301.5pt;margin-top:115.45pt;width:193.5pt;height:1in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">
                <v:textbox inset=",7.2pt,,7.2pt">
                  <w:txbxContent>
                    <w:p w14:paraId="1C0DC531" w14:textId="06B74EE3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Excluded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1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5752A830" w14:textId="7E169CA3" w:rsidR="008075A7" w:rsidRPr="00172316" w:rsidRDefault="008075A7" w:rsidP="00687B8E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ot meeting inclusion criteria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11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  <w:p w14:paraId="190B2CE8" w14:textId="53A948A8" w:rsidR="008075A7" w:rsidRPr="00172316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eclined to participate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6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  <w:p w14:paraId="5CC6703C" w14:textId="44842362" w:rsidR="008075A7" w:rsidRPr="00172316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</w:t>
                      </w:r>
                      <w:r w:rsidRPr="00172316">
                        <w:rPr>
                          <w:rFonts w:cs="Calibri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Other reasons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4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79904" behindDoc="0" locked="0" layoutInCell="1" allowOverlap="1" wp14:anchorId="624F8CF0" wp14:editId="417C8DED">
                <wp:simplePos x="0" y="0"/>
                <wp:positionH relativeFrom="column">
                  <wp:posOffset>2171700</wp:posOffset>
                </wp:positionH>
                <wp:positionV relativeFrom="paragraph">
                  <wp:posOffset>951865</wp:posOffset>
                </wp:positionV>
                <wp:extent cx="2000250" cy="397510"/>
                <wp:effectExtent l="9525" t="8890" r="9525" b="1270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0" cy="397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C3956" w14:textId="74D27C93" w:rsidR="008075A7" w:rsidRPr="00172316" w:rsidRDefault="008075A7" w:rsidP="00687B8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ssessed for eligibility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85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4F8CF0" id="Rectangle 2" o:spid="_x0000_s1030" style="position:absolute;left:0;text-align:left;margin-left:171pt;margin-top:74.95pt;width:157.5pt;height:31.3pt;z-index:25157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">
                <v:textbox inset=",7.2pt,,7.2pt">
                  <w:txbxContent>
                    <w:p w14:paraId="19EC3956" w14:textId="74D27C93" w:rsidR="008075A7" w:rsidRPr="00172316" w:rsidRDefault="008075A7" w:rsidP="00687B8E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ssessed for eligibility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85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98688" behindDoc="0" locked="0" layoutInCell="1" allowOverlap="1" wp14:anchorId="20DEB62C" wp14:editId="373B800F">
                <wp:simplePos x="0" y="0"/>
                <wp:positionH relativeFrom="column">
                  <wp:posOffset>2689225</wp:posOffset>
                </wp:positionH>
                <wp:positionV relativeFrom="paragraph">
                  <wp:posOffset>3080385</wp:posOffset>
                </wp:positionV>
                <wp:extent cx="2331720" cy="400050"/>
                <wp:effectExtent l="12700" t="13335" r="55880" b="15240"/>
                <wp:wrapNone/>
                <wp:docPr id="1" name="Elb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31720" cy="400050"/>
                        </a:xfrm>
                        <a:prstGeom prst="bentConnector2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B5995" id="Elbow Connector 1" o:spid="_x0000_s1026" type="#_x0000_t33" style="position:absolute;margin-left:211.75pt;margin-top:242.55pt;width:183.6pt;height:31.5pt;z-index:2516986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">
                <v:stroke endarrow="block"/>
                <v:shadow color="#ccc"/>
              </v:shape>
            </w:pict>
          </mc:Fallback>
        </mc:AlternateContent>
      </w:r>
      <w:r w:rsidR="000C5E0C" w:rsidRPr="00493C0A">
        <w:rPr>
          <w:b/>
          <w:sz w:val="28"/>
          <w:szCs w:val="28"/>
        </w:rPr>
        <w:t>CONSORT Flow</w:t>
      </w:r>
      <w:r w:rsidRPr="00493C0A">
        <w:rPr>
          <w:b/>
          <w:sz w:val="28"/>
          <w:szCs w:val="28"/>
        </w:rPr>
        <w:t xml:space="preserve"> Diagram</w:t>
      </w:r>
    </w:p>
    <w:bookmarkStart w:id="0" w:name="_GoBack"/>
    <w:bookmarkEnd w:id="0"/>
    <w:p w14:paraId="4491E2EE" w14:textId="43300BA6" w:rsidR="00E535A7" w:rsidRPr="00E535A7" w:rsidRDefault="000C5E0C" w:rsidP="00E535A7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59776" behindDoc="0" locked="0" layoutInCell="1" allowOverlap="1" wp14:anchorId="0C7DEEBB" wp14:editId="6BD5A3DD">
                <wp:simplePos x="0" y="0"/>
                <wp:positionH relativeFrom="column">
                  <wp:posOffset>1052195</wp:posOffset>
                </wp:positionH>
                <wp:positionV relativeFrom="paragraph">
                  <wp:posOffset>5109557</wp:posOffset>
                </wp:positionV>
                <wp:extent cx="0" cy="491490"/>
                <wp:effectExtent l="61595" t="13335" r="52705" b="1905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914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B9D0D" id="Straight Arrow Connector 10" o:spid="_x0000_s1026" type="#_x0000_t32" style="position:absolute;margin-left:82.85pt;margin-top:402.35pt;width:0;height:38.7pt;z-index:2516597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359AB3DC" wp14:editId="243F2C2F">
                <wp:simplePos x="0" y="0"/>
                <wp:positionH relativeFrom="column">
                  <wp:posOffset>3598049</wp:posOffset>
                </wp:positionH>
                <wp:positionV relativeFrom="paragraph">
                  <wp:posOffset>3273571</wp:posOffset>
                </wp:positionV>
                <wp:extent cx="2843530" cy="1769712"/>
                <wp:effectExtent l="0" t="0" r="13970" b="2159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3530" cy="17697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33FC5" w14:textId="50ED5F07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llocated to intervention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1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177212C1" w14:textId="0E15E361" w:rsidR="008075A7" w:rsidRDefault="008075A7" w:rsidP="00E535A7">
                            <w:pPr>
                              <w:ind w:left="360" w:hanging="360"/>
                              <w:rPr>
                                <w:rFonts w:cs="Calibri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Received allocated intervention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  <w:p w14:paraId="0E4633B6" w14:textId="2D30C2AB" w:rsidR="008075A7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id not receive allocated 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tervention (give reasons) (n= 1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6545C34F" w14:textId="77777777" w:rsidR="008075A7" w:rsidRPr="000C5E0C" w:rsidRDefault="008075A7" w:rsidP="000C5E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Theme="minorBidi" w:eastAsia="Times New Roman" w:hAnsiTheme="minorBidi"/>
                                <w:sz w:val="20"/>
                                <w:szCs w:val="20"/>
                              </w:rPr>
                            </w:pPr>
                            <w:r w:rsidRPr="000C5E0C">
                              <w:rPr>
                                <w:rFonts w:asciiTheme="minorBidi" w:eastAsia="Times New Roman" w:hAnsiTheme="minorBidi"/>
                                <w:sz w:val="20"/>
                                <w:szCs w:val="20"/>
                                <w:lang w:val="en"/>
                              </w:rPr>
                              <w:t>The tendency to receive other drugs due to non-alcoholic fatty liver</w:t>
                            </w:r>
                          </w:p>
                          <w:p w14:paraId="7DFC58DB" w14:textId="2E248FC6" w:rsidR="008075A7" w:rsidRPr="000C5E0C" w:rsidRDefault="008075A7" w:rsidP="000C5E0C">
                            <w:pPr>
                              <w:pStyle w:val="ListParagraph"/>
                              <w:rPr>
                                <w:rFonts w:cs="Calibri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9AB3DC" id="Rectangle 6" o:spid="_x0000_s1031" style="position:absolute;left:0;text-align:left;margin-left:283.3pt;margin-top:257.75pt;width:223.9pt;height:139.3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">
                <v:textbox inset=",7.2pt,,7.2pt">
                  <w:txbxContent>
                    <w:p w14:paraId="02C33FC5" w14:textId="50ED5F07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llocated to intervention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1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177212C1" w14:textId="0E15E361" w:rsidR="008075A7" w:rsidRDefault="008075A7" w:rsidP="00E535A7">
                      <w:pPr>
                        <w:ind w:left="360" w:hanging="360"/>
                        <w:rPr>
                          <w:rFonts w:cs="Calibri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Received allocated intervention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  <w:p w14:paraId="0E4633B6" w14:textId="2D30C2AB" w:rsidR="008075A7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id not receive allocated i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tervention (give reasons) (n= 1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6545C34F" w14:textId="77777777" w:rsidR="008075A7" w:rsidRPr="000C5E0C" w:rsidRDefault="008075A7" w:rsidP="000C5E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Theme="minorBidi" w:eastAsia="Times New Roman" w:hAnsiTheme="minorBidi"/>
                          <w:sz w:val="20"/>
                          <w:szCs w:val="20"/>
                        </w:rPr>
                      </w:pPr>
                      <w:r w:rsidRPr="000C5E0C">
                        <w:rPr>
                          <w:rFonts w:asciiTheme="minorBidi" w:eastAsia="Times New Roman" w:hAnsiTheme="minorBidi"/>
                          <w:sz w:val="20"/>
                          <w:szCs w:val="20"/>
                          <w:lang w:val="en"/>
                        </w:rPr>
                        <w:t>The tendency to receive other drugs due to non-alcoholic fatty liver</w:t>
                      </w:r>
                    </w:p>
                    <w:p w14:paraId="7DFC58DB" w14:textId="2E248FC6" w:rsidR="008075A7" w:rsidRPr="000C5E0C" w:rsidRDefault="008075A7" w:rsidP="000C5E0C">
                      <w:pPr>
                        <w:pStyle w:val="ListParagraph"/>
                        <w:rPr>
                          <w:rFonts w:cs="Calibri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1040" behindDoc="0" locked="0" layoutInCell="1" allowOverlap="1" wp14:anchorId="65BFB86B" wp14:editId="5ACF1F4F">
                <wp:simplePos x="0" y="0"/>
                <wp:positionH relativeFrom="column">
                  <wp:posOffset>5067049</wp:posOffset>
                </wp:positionH>
                <wp:positionV relativeFrom="paragraph">
                  <wp:posOffset>5103554</wp:posOffset>
                </wp:positionV>
                <wp:extent cx="0" cy="476885"/>
                <wp:effectExtent l="57785" t="8890" r="56515" b="1905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68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C91B09" id="Straight Arrow Connector 13" o:spid="_x0000_s1026" type="#_x0000_t32" style="position:absolute;margin-left:399pt;margin-top:401.85pt;width:0;height:37.55pt;z-index:2516710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">
                <v:stroke endarrow="block"/>
                <v:shadow color="#ccc"/>
              </v:shape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9B18AC1" wp14:editId="7D31A893">
                <wp:simplePos x="0" y="0"/>
                <wp:positionH relativeFrom="column">
                  <wp:posOffset>2378961</wp:posOffset>
                </wp:positionH>
                <wp:positionV relativeFrom="paragraph">
                  <wp:posOffset>5289374</wp:posOffset>
                </wp:positionV>
                <wp:extent cx="1443990" cy="312420"/>
                <wp:effectExtent l="12065" t="11430" r="10795" b="9525"/>
                <wp:wrapNone/>
                <wp:docPr id="21" name="Rounded 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990" cy="312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AFF6771" w14:textId="77777777" w:rsidR="008075A7" w:rsidRDefault="008075A7" w:rsidP="00E535A7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Follow-Up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B18AC1" id="Rounded Rectangle 21" o:spid="_x0000_s1032" style="position:absolute;left:0;text-align:left;margin-left:187.3pt;margin-top:416.5pt;width:113.7pt;height:24.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" fillcolor="#a9c7fd">
                <v:textbox inset="3.6pt,,3.6pt">
                  <w:txbxContent>
                    <w:p w14:paraId="1AFF6771" w14:textId="77777777" w:rsidR="008075A7" w:rsidRDefault="008075A7" w:rsidP="00E535A7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Follow-Up</w:t>
                      </w:r>
                    </w:p>
                  </w:txbxContent>
                </v:textbox>
              </v:round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709A2D10" wp14:editId="00AAB118">
                <wp:simplePos x="0" y="0"/>
                <wp:positionH relativeFrom="column">
                  <wp:posOffset>-334196</wp:posOffset>
                </wp:positionH>
                <wp:positionV relativeFrom="paragraph">
                  <wp:posOffset>5675049</wp:posOffset>
                </wp:positionV>
                <wp:extent cx="2847975" cy="742950"/>
                <wp:effectExtent l="12065" t="9525" r="6985" b="952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797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128DB" w14:textId="738EDF9F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Lost to follow-up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49D9320C" w14:textId="2C3389DF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Discontinued intervention (give reasons)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9A2D10" id="Rectangle 14" o:spid="_x0000_s1033" style="position:absolute;left:0;text-align:left;margin-left:-26.3pt;margin-top:446.85pt;width:224.25pt;height:58.5pt;z-index:2516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">
                <v:textbox inset=",7.2pt,,7.2pt">
                  <w:txbxContent>
                    <w:p w14:paraId="469128DB" w14:textId="738EDF9F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Lost to follow-up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49D9320C" w14:textId="2C3389DF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Discontinued intervention (give reasons)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37847C1D" wp14:editId="345EF899">
                <wp:simplePos x="0" y="0"/>
                <wp:positionH relativeFrom="column">
                  <wp:posOffset>3666586</wp:posOffset>
                </wp:positionH>
                <wp:positionV relativeFrom="paragraph">
                  <wp:posOffset>5603491</wp:posOffset>
                </wp:positionV>
                <wp:extent cx="2843530" cy="742950"/>
                <wp:effectExtent l="8890" t="9525" r="5080" b="952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353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D9765" w14:textId="7CA39D04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Lost to follow-up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2AB5D1EA" w14:textId="42CBA798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iscontinued intervention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847C1D" id="Rectangle 15" o:spid="_x0000_s1034" style="position:absolute;left:0;text-align:left;margin-left:288.7pt;margin-top:441.2pt;width:223.9pt;height:58.5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">
                <v:textbox inset=",7.2pt,,7.2pt">
                  <w:txbxContent>
                    <w:p w14:paraId="3B4D9765" w14:textId="7CA39D04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Lost to follow-up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2AB5D1EA" w14:textId="42CBA798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iscontinued intervention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65850BB" wp14:editId="16E0651B">
                <wp:simplePos x="0" y="0"/>
                <wp:positionH relativeFrom="column">
                  <wp:posOffset>2240846</wp:posOffset>
                </wp:positionH>
                <wp:positionV relativeFrom="paragraph">
                  <wp:posOffset>6580175</wp:posOffset>
                </wp:positionV>
                <wp:extent cx="1426845" cy="297180"/>
                <wp:effectExtent l="10795" t="6350" r="10160" b="10795"/>
                <wp:wrapNone/>
                <wp:docPr id="17" name="Rounded 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6845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112B26" w14:textId="77777777" w:rsidR="008075A7" w:rsidRDefault="008075A7" w:rsidP="00E535A7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nalysis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5850BB" id="Rounded Rectangle 17" o:spid="_x0000_s1035" style="position:absolute;left:0;text-align:left;margin-left:176.45pt;margin-top:518.1pt;width:112.35pt;height:23.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" fillcolor="#a9c7fd">
                <v:textbox inset="3.6pt,,3.6pt">
                  <w:txbxContent>
                    <w:p w14:paraId="35112B26" w14:textId="77777777" w:rsidR="008075A7" w:rsidRDefault="008075A7" w:rsidP="00E535A7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nalysis</w:t>
                      </w:r>
                    </w:p>
                  </w:txbxContent>
                </v:textbox>
              </v:round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5136" behindDoc="0" locked="0" layoutInCell="1" allowOverlap="1" wp14:anchorId="0B24E6FB" wp14:editId="1411F9AF">
                <wp:simplePos x="0" y="0"/>
                <wp:positionH relativeFrom="column">
                  <wp:posOffset>5051708</wp:posOffset>
                </wp:positionH>
                <wp:positionV relativeFrom="paragraph">
                  <wp:posOffset>6415630</wp:posOffset>
                </wp:positionV>
                <wp:extent cx="635" cy="461010"/>
                <wp:effectExtent l="56515" t="9525" r="57150" b="15240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61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6ECF91" id="Straight Arrow Connector 20" o:spid="_x0000_s1026" type="#_x0000_t32" style="position:absolute;margin-left:397.75pt;margin-top:505.15pt;width:.05pt;height:36.3pt;z-index:2516751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">
                <v:stroke endarrow="block"/>
                <v:shadow color="#ccc"/>
              </v:shape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3088" behindDoc="0" locked="0" layoutInCell="1" allowOverlap="1" wp14:anchorId="21BDEEFF" wp14:editId="576C6285">
                <wp:simplePos x="0" y="0"/>
                <wp:positionH relativeFrom="column">
                  <wp:posOffset>1087184</wp:posOffset>
                </wp:positionH>
                <wp:positionV relativeFrom="paragraph">
                  <wp:posOffset>6415630</wp:posOffset>
                </wp:positionV>
                <wp:extent cx="0" cy="461010"/>
                <wp:effectExtent l="60325" t="9525" r="53975" b="1524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61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A9579" id="Straight Arrow Connector 19" o:spid="_x0000_s1026" type="#_x0000_t32" style="position:absolute;margin-left:85.6pt;margin-top:505.15pt;width:0;height:36.3pt;z-index:2516730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">
                <v:stroke endarrow="block"/>
                <v:shadow color="#ccc"/>
              </v:shape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95264" behindDoc="0" locked="0" layoutInCell="1" allowOverlap="1" wp14:anchorId="0E866EE0" wp14:editId="56EB03D2">
                <wp:simplePos x="0" y="0"/>
                <wp:positionH relativeFrom="column">
                  <wp:posOffset>-379410</wp:posOffset>
                </wp:positionH>
                <wp:positionV relativeFrom="paragraph">
                  <wp:posOffset>6876608</wp:posOffset>
                </wp:positionV>
                <wp:extent cx="2843530" cy="742950"/>
                <wp:effectExtent l="10795" t="13335" r="12700" b="571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353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74D79" w14:textId="0D20219F" w:rsidR="008075A7" w:rsidRDefault="008075A7" w:rsidP="000C5E0C">
                            <w:pPr>
                              <w:rPr>
                                <w:rFonts w:cs="Calibri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nalysed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)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br/>
                            </w: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Excluded from analysis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0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866EE0" id="Rectangle 18" o:spid="_x0000_s1036" style="position:absolute;left:0;text-align:left;margin-left:-29.85pt;margin-top:541.45pt;width:223.9pt;height:58.5pt;z-index:25159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">
                <v:textbox inset=",7.2pt,,7.2pt">
                  <w:txbxContent>
                    <w:p w14:paraId="74D74D79" w14:textId="0D20219F" w:rsidR="008075A7" w:rsidRDefault="008075A7" w:rsidP="000C5E0C">
                      <w:pPr>
                        <w:rPr>
                          <w:rFonts w:cs="Calibri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nalysed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)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br/>
                      </w: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Excluded from analysis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0)</w:t>
                      </w:r>
                    </w:p>
                  </w:txbxContent>
                </v:textbox>
              </v: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151DE91B" wp14:editId="42B07052">
                <wp:simplePos x="0" y="0"/>
                <wp:positionH relativeFrom="column">
                  <wp:posOffset>3599815</wp:posOffset>
                </wp:positionH>
                <wp:positionV relativeFrom="paragraph">
                  <wp:posOffset>6876607</wp:posOffset>
                </wp:positionV>
                <wp:extent cx="2843530" cy="742950"/>
                <wp:effectExtent l="8890" t="13335" r="5080" b="571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353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8717F" w14:textId="6CAF929D" w:rsidR="008075A7" w:rsidRDefault="008075A7" w:rsidP="000C5E0C">
                            <w:pPr>
                              <w:rPr>
                                <w:rFonts w:cs="Calibri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nalysed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)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br/>
                            </w: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Excluded from analysis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0)</w:t>
                            </w:r>
                          </w:p>
                          <w:p w14:paraId="1F86C9D0" w14:textId="77777777" w:rsidR="008075A7" w:rsidRDefault="008075A7" w:rsidP="00E535A7">
                            <w:pPr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1DE91B" id="Rectangle 16" o:spid="_x0000_s1037" style="position:absolute;left:0;text-align:left;margin-left:283.45pt;margin-top:541.45pt;width:223.9pt;height:58.5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">
                <v:textbox inset=",7.2pt,,7.2pt">
                  <w:txbxContent>
                    <w:p w14:paraId="19D8717F" w14:textId="6CAF929D" w:rsidR="008075A7" w:rsidRDefault="008075A7" w:rsidP="000C5E0C">
                      <w:pPr>
                        <w:rPr>
                          <w:rFonts w:cs="Calibri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nalysed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)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br/>
                      </w: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Excluded from analysis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0)</w:t>
                      </w:r>
                    </w:p>
                    <w:p w14:paraId="1F86C9D0" w14:textId="77777777" w:rsidR="008075A7" w:rsidRDefault="008075A7" w:rsidP="00E535A7">
                      <w:pPr>
                        <w:rPr>
                          <w:rFonts w:cs="Calibri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87B8E"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563C24C5" wp14:editId="15D11498">
                <wp:simplePos x="0" y="0"/>
                <wp:positionH relativeFrom="column">
                  <wp:posOffset>-382281</wp:posOffset>
                </wp:positionH>
                <wp:positionV relativeFrom="paragraph">
                  <wp:posOffset>3273089</wp:posOffset>
                </wp:positionV>
                <wp:extent cx="2847975" cy="1775012"/>
                <wp:effectExtent l="0" t="0" r="28575" b="1587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7975" cy="17750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62A55" w14:textId="3995E88A" w:rsidR="008075A7" w:rsidRPr="00172316" w:rsidRDefault="008075A7" w:rsidP="000C5E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Allocated to intervention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3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7B52BE1D" w14:textId="78C0CB3D" w:rsidR="008075A7" w:rsidRDefault="008075A7" w:rsidP="00E535A7">
                            <w:pPr>
                              <w:ind w:left="360" w:hanging="360"/>
                              <w:rPr>
                                <w:rFonts w:cs="Calibri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Received allocated intervention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  <w:p w14:paraId="30546A6D" w14:textId="736247BC" w:rsidR="008075A7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Did not receive allocated intervention (give reasons)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  <w:p w14:paraId="42A8EC51" w14:textId="2096B6BE" w:rsidR="008075A7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1-Hospitalization for car accident (n= 1)</w:t>
                            </w:r>
                          </w:p>
                          <w:p w14:paraId="439E96CD" w14:textId="74A3E131" w:rsidR="008075A7" w:rsidRPr="00687B8E" w:rsidRDefault="008075A7" w:rsidP="00687B8E">
                            <w:pPr>
                              <w:pStyle w:val="HTMLPreformatted"/>
                            </w:pPr>
                            <w:r>
                              <w:rPr>
                                <w:rFonts w:ascii="Arial" w:hAnsi="Arial" w:cs="Arial"/>
                                <w:lang w:val="en-CA"/>
                              </w:rPr>
                              <w:t xml:space="preserve">2- </w:t>
                            </w:r>
                            <w:r w:rsidRPr="00687B8E">
                              <w:rPr>
                                <w:lang w:val="en"/>
                              </w:rPr>
                              <w:t>The tendency to use supplementary and herbal medicines outside the protocol</w:t>
                            </w:r>
                            <w:r>
                              <w:rPr>
                                <w:lang w:val="en"/>
                              </w:rPr>
                              <w:t xml:space="preserve"> (n=2)</w:t>
                            </w:r>
                          </w:p>
                          <w:p w14:paraId="64522753" w14:textId="3EBB79B6" w:rsidR="008075A7" w:rsidRPr="00687B8E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1563CF5E" w14:textId="77777777" w:rsidR="008075A7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4B14862D" w14:textId="77777777" w:rsidR="008075A7" w:rsidRDefault="008075A7" w:rsidP="00E535A7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6C15A4E5" w14:textId="77777777" w:rsidR="008075A7" w:rsidRDefault="008075A7" w:rsidP="00E535A7">
                            <w:pPr>
                              <w:ind w:left="360" w:hanging="360"/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C24C5" id="Rectangle 9" o:spid="_x0000_s1038" style="position:absolute;left:0;text-align:left;margin-left:-30.1pt;margin-top:257.7pt;width:224.25pt;height:139.75pt;z-index:25160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">
                <v:textbox inset=",7.2pt,,7.2pt">
                  <w:txbxContent>
                    <w:p w14:paraId="06C62A55" w14:textId="3995E88A" w:rsidR="008075A7" w:rsidRPr="00172316" w:rsidRDefault="008075A7" w:rsidP="000C5E0C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Allocated to intervention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3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7B52BE1D" w14:textId="78C0CB3D" w:rsidR="008075A7" w:rsidRDefault="008075A7" w:rsidP="00E535A7">
                      <w:pPr>
                        <w:ind w:left="360" w:hanging="360"/>
                        <w:rPr>
                          <w:rFonts w:cs="Calibri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Received allocated intervention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  <w:p w14:paraId="30546A6D" w14:textId="736247BC" w:rsidR="008075A7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Did not receive allocated intervention (give reasons)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  <w:p w14:paraId="42A8EC51" w14:textId="2096B6BE" w:rsidR="008075A7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1-Hospitalization for car accident (n= 1)</w:t>
                      </w:r>
                    </w:p>
                    <w:p w14:paraId="439E96CD" w14:textId="74A3E131" w:rsidR="008075A7" w:rsidRPr="00687B8E" w:rsidRDefault="008075A7" w:rsidP="00687B8E">
                      <w:pPr>
                        <w:pStyle w:val="HTMLPreformatted"/>
                      </w:pPr>
                      <w:r>
                        <w:rPr>
                          <w:rFonts w:ascii="Arial" w:hAnsi="Arial" w:cs="Arial"/>
                          <w:lang w:val="en-CA"/>
                        </w:rPr>
                        <w:t xml:space="preserve">2- </w:t>
                      </w:r>
                      <w:r w:rsidRPr="00687B8E">
                        <w:rPr>
                          <w:lang w:val="en"/>
                        </w:rPr>
                        <w:t>The tendency to use supplementary and herbal medicines outside the protocol</w:t>
                      </w:r>
                      <w:r>
                        <w:rPr>
                          <w:lang w:val="en"/>
                        </w:rPr>
                        <w:t xml:space="preserve"> (n=2)</w:t>
                      </w:r>
                    </w:p>
                    <w:p w14:paraId="64522753" w14:textId="3EBB79B6" w:rsidR="008075A7" w:rsidRPr="00687B8E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bidi="fa-IR"/>
                        </w:rPr>
                      </w:pPr>
                    </w:p>
                    <w:p w14:paraId="1563CF5E" w14:textId="77777777" w:rsidR="008075A7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</w:p>
                    <w:p w14:paraId="4B14862D" w14:textId="77777777" w:rsidR="008075A7" w:rsidRDefault="008075A7" w:rsidP="00E535A7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</w:p>
                    <w:p w14:paraId="6C15A4E5" w14:textId="77777777" w:rsidR="008075A7" w:rsidRDefault="008075A7" w:rsidP="00E535A7">
                      <w:pPr>
                        <w:ind w:left="360" w:hanging="360"/>
                        <w:rPr>
                          <w:rFonts w:cs="Calibri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E535A7" w:rsidRPr="00E535A7" w:rsidSect="00B75BF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51A51" w14:textId="77777777" w:rsidR="008075A7" w:rsidRDefault="008075A7" w:rsidP="00DE2FF1">
      <w:r>
        <w:separator/>
      </w:r>
    </w:p>
  </w:endnote>
  <w:endnote w:type="continuationSeparator" w:id="0">
    <w:p w14:paraId="14C6131B" w14:textId="77777777" w:rsidR="008075A7" w:rsidRDefault="008075A7" w:rsidP="00DE2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E1E199" w14:textId="77777777" w:rsidR="008075A7" w:rsidRDefault="008075A7" w:rsidP="00DE2FF1">
      <w:r>
        <w:separator/>
      </w:r>
    </w:p>
  </w:footnote>
  <w:footnote w:type="continuationSeparator" w:id="0">
    <w:p w14:paraId="10051C65" w14:textId="77777777" w:rsidR="008075A7" w:rsidRDefault="008075A7" w:rsidP="00DE2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AB30BB"/>
    <w:multiLevelType w:val="hybridMultilevel"/>
    <w:tmpl w:val="56E05502"/>
    <w:lvl w:ilvl="0" w:tplc="BF56C836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sDQyMDOyNDG1sLBQ0lEKTi0uzszPAykwrgUAu92Jt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f502wz06vzza2exavm5ezpg5vptr09dx2pv&quot;&gt;My EndNote Library&lt;record-ids&gt;&lt;item&gt;2225&lt;/item&gt;&lt;item&gt;2257&lt;/item&gt;&lt;item&gt;2691&lt;/item&gt;&lt;item&gt;3627&lt;/item&gt;&lt;/record-ids&gt;&lt;/item&gt;&lt;/Libraries&gt;"/>
  </w:docVars>
  <w:rsids>
    <w:rsidRoot w:val="00515997"/>
    <w:rsid w:val="00004A33"/>
    <w:rsid w:val="00011F77"/>
    <w:rsid w:val="00013A14"/>
    <w:rsid w:val="00022747"/>
    <w:rsid w:val="0002366F"/>
    <w:rsid w:val="00025B65"/>
    <w:rsid w:val="000279EE"/>
    <w:rsid w:val="00031B64"/>
    <w:rsid w:val="00035054"/>
    <w:rsid w:val="000454E8"/>
    <w:rsid w:val="00057633"/>
    <w:rsid w:val="00062444"/>
    <w:rsid w:val="00065462"/>
    <w:rsid w:val="00065B1D"/>
    <w:rsid w:val="0008397F"/>
    <w:rsid w:val="000918A8"/>
    <w:rsid w:val="0009479C"/>
    <w:rsid w:val="000A0999"/>
    <w:rsid w:val="000A611B"/>
    <w:rsid w:val="000B473D"/>
    <w:rsid w:val="000C2478"/>
    <w:rsid w:val="000C5E0C"/>
    <w:rsid w:val="000C665E"/>
    <w:rsid w:val="000C682B"/>
    <w:rsid w:val="000F06C0"/>
    <w:rsid w:val="00101D60"/>
    <w:rsid w:val="001119EB"/>
    <w:rsid w:val="00111EC3"/>
    <w:rsid w:val="00113305"/>
    <w:rsid w:val="0012492B"/>
    <w:rsid w:val="00127A7E"/>
    <w:rsid w:val="00140E3C"/>
    <w:rsid w:val="00141F4C"/>
    <w:rsid w:val="00145551"/>
    <w:rsid w:val="00147AED"/>
    <w:rsid w:val="001514CE"/>
    <w:rsid w:val="00151EAA"/>
    <w:rsid w:val="00172DC0"/>
    <w:rsid w:val="00175EE8"/>
    <w:rsid w:val="00176AF4"/>
    <w:rsid w:val="00185B00"/>
    <w:rsid w:val="00187064"/>
    <w:rsid w:val="00193ECF"/>
    <w:rsid w:val="001947FF"/>
    <w:rsid w:val="001A04D5"/>
    <w:rsid w:val="001A1CBA"/>
    <w:rsid w:val="001A2DE0"/>
    <w:rsid w:val="001A50BE"/>
    <w:rsid w:val="001A77D3"/>
    <w:rsid w:val="001B07EA"/>
    <w:rsid w:val="001C50B9"/>
    <w:rsid w:val="001D05B0"/>
    <w:rsid w:val="001E2407"/>
    <w:rsid w:val="001E45FF"/>
    <w:rsid w:val="001E4814"/>
    <w:rsid w:val="001E4B11"/>
    <w:rsid w:val="001F1BE5"/>
    <w:rsid w:val="002027DB"/>
    <w:rsid w:val="00232C60"/>
    <w:rsid w:val="002336C8"/>
    <w:rsid w:val="00237C46"/>
    <w:rsid w:val="0025023A"/>
    <w:rsid w:val="00257859"/>
    <w:rsid w:val="002813CD"/>
    <w:rsid w:val="00285FA7"/>
    <w:rsid w:val="002869A9"/>
    <w:rsid w:val="002874BD"/>
    <w:rsid w:val="00292C56"/>
    <w:rsid w:val="0029667E"/>
    <w:rsid w:val="00297177"/>
    <w:rsid w:val="002A0101"/>
    <w:rsid w:val="002A1CE0"/>
    <w:rsid w:val="002B5F53"/>
    <w:rsid w:val="002C3B25"/>
    <w:rsid w:val="002D5F74"/>
    <w:rsid w:val="002D6678"/>
    <w:rsid w:val="002E299B"/>
    <w:rsid w:val="002E4E7B"/>
    <w:rsid w:val="002F47B9"/>
    <w:rsid w:val="003024F5"/>
    <w:rsid w:val="00302789"/>
    <w:rsid w:val="00312C29"/>
    <w:rsid w:val="00317588"/>
    <w:rsid w:val="00326629"/>
    <w:rsid w:val="00332949"/>
    <w:rsid w:val="003452A7"/>
    <w:rsid w:val="0034581F"/>
    <w:rsid w:val="00356372"/>
    <w:rsid w:val="00361CC9"/>
    <w:rsid w:val="0037776F"/>
    <w:rsid w:val="00381552"/>
    <w:rsid w:val="00395216"/>
    <w:rsid w:val="003A0416"/>
    <w:rsid w:val="003A233B"/>
    <w:rsid w:val="003C1866"/>
    <w:rsid w:val="003D1088"/>
    <w:rsid w:val="003F0BBF"/>
    <w:rsid w:val="003F602F"/>
    <w:rsid w:val="003F674A"/>
    <w:rsid w:val="004002B9"/>
    <w:rsid w:val="0040057E"/>
    <w:rsid w:val="004010F9"/>
    <w:rsid w:val="00402DB4"/>
    <w:rsid w:val="0040624D"/>
    <w:rsid w:val="004079DA"/>
    <w:rsid w:val="00417D84"/>
    <w:rsid w:val="004343F5"/>
    <w:rsid w:val="0043647C"/>
    <w:rsid w:val="00460B6C"/>
    <w:rsid w:val="00466A24"/>
    <w:rsid w:val="00470637"/>
    <w:rsid w:val="00470DB3"/>
    <w:rsid w:val="00475445"/>
    <w:rsid w:val="00480508"/>
    <w:rsid w:val="00480B71"/>
    <w:rsid w:val="00481156"/>
    <w:rsid w:val="004947C0"/>
    <w:rsid w:val="004A71E1"/>
    <w:rsid w:val="004B3649"/>
    <w:rsid w:val="004B3A94"/>
    <w:rsid w:val="004C00B7"/>
    <w:rsid w:val="004D4953"/>
    <w:rsid w:val="004D6F74"/>
    <w:rsid w:val="004D70D8"/>
    <w:rsid w:val="004D78A1"/>
    <w:rsid w:val="004E2320"/>
    <w:rsid w:val="004E305A"/>
    <w:rsid w:val="004E348D"/>
    <w:rsid w:val="004E4517"/>
    <w:rsid w:val="004E72B6"/>
    <w:rsid w:val="004F4742"/>
    <w:rsid w:val="00500ACB"/>
    <w:rsid w:val="005010FC"/>
    <w:rsid w:val="005063D7"/>
    <w:rsid w:val="00507F02"/>
    <w:rsid w:val="00515997"/>
    <w:rsid w:val="00523441"/>
    <w:rsid w:val="005317E3"/>
    <w:rsid w:val="005356B1"/>
    <w:rsid w:val="00542A52"/>
    <w:rsid w:val="00547CBA"/>
    <w:rsid w:val="005507F8"/>
    <w:rsid w:val="0055220D"/>
    <w:rsid w:val="00553754"/>
    <w:rsid w:val="005544D1"/>
    <w:rsid w:val="00562FA3"/>
    <w:rsid w:val="0056584B"/>
    <w:rsid w:val="0057291A"/>
    <w:rsid w:val="0057516D"/>
    <w:rsid w:val="005833F0"/>
    <w:rsid w:val="0058672E"/>
    <w:rsid w:val="005875C9"/>
    <w:rsid w:val="005921B9"/>
    <w:rsid w:val="005A3AAF"/>
    <w:rsid w:val="005C0295"/>
    <w:rsid w:val="005C0AB1"/>
    <w:rsid w:val="005C39F6"/>
    <w:rsid w:val="005C4193"/>
    <w:rsid w:val="005C5C48"/>
    <w:rsid w:val="005C6D4A"/>
    <w:rsid w:val="005D00F1"/>
    <w:rsid w:val="005D2561"/>
    <w:rsid w:val="005D61E9"/>
    <w:rsid w:val="005E083E"/>
    <w:rsid w:val="005E2D35"/>
    <w:rsid w:val="005E4977"/>
    <w:rsid w:val="005E6DE1"/>
    <w:rsid w:val="005F1BCB"/>
    <w:rsid w:val="006013DE"/>
    <w:rsid w:val="0060479C"/>
    <w:rsid w:val="0060718E"/>
    <w:rsid w:val="00607607"/>
    <w:rsid w:val="00617B1E"/>
    <w:rsid w:val="006219B6"/>
    <w:rsid w:val="00621E48"/>
    <w:rsid w:val="00622840"/>
    <w:rsid w:val="0062466C"/>
    <w:rsid w:val="006405C9"/>
    <w:rsid w:val="00645C7A"/>
    <w:rsid w:val="00652EE1"/>
    <w:rsid w:val="00662F48"/>
    <w:rsid w:val="006700F4"/>
    <w:rsid w:val="006729C0"/>
    <w:rsid w:val="00677558"/>
    <w:rsid w:val="00683D8D"/>
    <w:rsid w:val="00683FAF"/>
    <w:rsid w:val="00687B8E"/>
    <w:rsid w:val="00692B60"/>
    <w:rsid w:val="0069622A"/>
    <w:rsid w:val="006A6496"/>
    <w:rsid w:val="006B5C7E"/>
    <w:rsid w:val="006B67BC"/>
    <w:rsid w:val="006C2546"/>
    <w:rsid w:val="006C2B92"/>
    <w:rsid w:val="006C35A8"/>
    <w:rsid w:val="006C5113"/>
    <w:rsid w:val="006D19E5"/>
    <w:rsid w:val="006D41D4"/>
    <w:rsid w:val="006D5EEC"/>
    <w:rsid w:val="006D5F2F"/>
    <w:rsid w:val="006E73BA"/>
    <w:rsid w:val="006F69E2"/>
    <w:rsid w:val="00704727"/>
    <w:rsid w:val="00706056"/>
    <w:rsid w:val="00716A98"/>
    <w:rsid w:val="00732D5E"/>
    <w:rsid w:val="00736659"/>
    <w:rsid w:val="00740E04"/>
    <w:rsid w:val="0074327E"/>
    <w:rsid w:val="0074702E"/>
    <w:rsid w:val="00753D04"/>
    <w:rsid w:val="00754314"/>
    <w:rsid w:val="00757121"/>
    <w:rsid w:val="00765574"/>
    <w:rsid w:val="00767AD1"/>
    <w:rsid w:val="00771892"/>
    <w:rsid w:val="00773421"/>
    <w:rsid w:val="00780715"/>
    <w:rsid w:val="00780E77"/>
    <w:rsid w:val="0078780D"/>
    <w:rsid w:val="007A520A"/>
    <w:rsid w:val="007C478E"/>
    <w:rsid w:val="007E39B0"/>
    <w:rsid w:val="007F2E67"/>
    <w:rsid w:val="007F4793"/>
    <w:rsid w:val="007F5B88"/>
    <w:rsid w:val="00801061"/>
    <w:rsid w:val="0080327C"/>
    <w:rsid w:val="0080491E"/>
    <w:rsid w:val="008075A7"/>
    <w:rsid w:val="00810959"/>
    <w:rsid w:val="00816445"/>
    <w:rsid w:val="00823C3F"/>
    <w:rsid w:val="008354A4"/>
    <w:rsid w:val="008358FE"/>
    <w:rsid w:val="0085087B"/>
    <w:rsid w:val="00855090"/>
    <w:rsid w:val="008611DB"/>
    <w:rsid w:val="008639FE"/>
    <w:rsid w:val="008859F7"/>
    <w:rsid w:val="00893C42"/>
    <w:rsid w:val="008B0DDC"/>
    <w:rsid w:val="008F048A"/>
    <w:rsid w:val="0090351B"/>
    <w:rsid w:val="00907AA8"/>
    <w:rsid w:val="009110B9"/>
    <w:rsid w:val="009175CD"/>
    <w:rsid w:val="00963ECC"/>
    <w:rsid w:val="00964A20"/>
    <w:rsid w:val="0096698F"/>
    <w:rsid w:val="0097132D"/>
    <w:rsid w:val="0097579E"/>
    <w:rsid w:val="00990875"/>
    <w:rsid w:val="009A232D"/>
    <w:rsid w:val="009A3A9D"/>
    <w:rsid w:val="009A4902"/>
    <w:rsid w:val="009A4C77"/>
    <w:rsid w:val="009B7B80"/>
    <w:rsid w:val="009C4280"/>
    <w:rsid w:val="009D55A9"/>
    <w:rsid w:val="009D6D2A"/>
    <w:rsid w:val="009E5370"/>
    <w:rsid w:val="009F0D17"/>
    <w:rsid w:val="009F23EA"/>
    <w:rsid w:val="009F53D7"/>
    <w:rsid w:val="009F6D2C"/>
    <w:rsid w:val="009F7178"/>
    <w:rsid w:val="00A1413B"/>
    <w:rsid w:val="00A23764"/>
    <w:rsid w:val="00A377F1"/>
    <w:rsid w:val="00A41C90"/>
    <w:rsid w:val="00A431F7"/>
    <w:rsid w:val="00A459FB"/>
    <w:rsid w:val="00A50222"/>
    <w:rsid w:val="00A70C6F"/>
    <w:rsid w:val="00A93249"/>
    <w:rsid w:val="00A93B46"/>
    <w:rsid w:val="00A96C5A"/>
    <w:rsid w:val="00A97176"/>
    <w:rsid w:val="00AA11FE"/>
    <w:rsid w:val="00AA2FEF"/>
    <w:rsid w:val="00AA31C9"/>
    <w:rsid w:val="00AB35A5"/>
    <w:rsid w:val="00AC33C3"/>
    <w:rsid w:val="00AD7BE5"/>
    <w:rsid w:val="00AE0C8C"/>
    <w:rsid w:val="00AE4755"/>
    <w:rsid w:val="00B15B5A"/>
    <w:rsid w:val="00B20E7F"/>
    <w:rsid w:val="00B21035"/>
    <w:rsid w:val="00B26D33"/>
    <w:rsid w:val="00B31064"/>
    <w:rsid w:val="00B3399A"/>
    <w:rsid w:val="00B40A82"/>
    <w:rsid w:val="00B56666"/>
    <w:rsid w:val="00B6606B"/>
    <w:rsid w:val="00B715C1"/>
    <w:rsid w:val="00B72A4C"/>
    <w:rsid w:val="00B75721"/>
    <w:rsid w:val="00B75BF8"/>
    <w:rsid w:val="00B76B78"/>
    <w:rsid w:val="00B831F2"/>
    <w:rsid w:val="00B9398A"/>
    <w:rsid w:val="00B943D2"/>
    <w:rsid w:val="00BA3095"/>
    <w:rsid w:val="00BA4866"/>
    <w:rsid w:val="00BA5DBD"/>
    <w:rsid w:val="00BA7220"/>
    <w:rsid w:val="00BB040D"/>
    <w:rsid w:val="00BB6D01"/>
    <w:rsid w:val="00BB7877"/>
    <w:rsid w:val="00BC23E3"/>
    <w:rsid w:val="00BD4497"/>
    <w:rsid w:val="00BD6842"/>
    <w:rsid w:val="00BD7254"/>
    <w:rsid w:val="00BE2ACA"/>
    <w:rsid w:val="00BE52A7"/>
    <w:rsid w:val="00BE6A22"/>
    <w:rsid w:val="00BF4D5B"/>
    <w:rsid w:val="00C05185"/>
    <w:rsid w:val="00C22AE6"/>
    <w:rsid w:val="00C335D7"/>
    <w:rsid w:val="00C36BEB"/>
    <w:rsid w:val="00C430B8"/>
    <w:rsid w:val="00C47F38"/>
    <w:rsid w:val="00C62768"/>
    <w:rsid w:val="00C651CE"/>
    <w:rsid w:val="00C65C23"/>
    <w:rsid w:val="00C67954"/>
    <w:rsid w:val="00C805CE"/>
    <w:rsid w:val="00C97BAA"/>
    <w:rsid w:val="00CA3E6C"/>
    <w:rsid w:val="00CC2458"/>
    <w:rsid w:val="00CC77A3"/>
    <w:rsid w:val="00CD5664"/>
    <w:rsid w:val="00CD66D5"/>
    <w:rsid w:val="00CE2665"/>
    <w:rsid w:val="00D00873"/>
    <w:rsid w:val="00D14D90"/>
    <w:rsid w:val="00D167D0"/>
    <w:rsid w:val="00D318FE"/>
    <w:rsid w:val="00D33312"/>
    <w:rsid w:val="00D439C3"/>
    <w:rsid w:val="00D55B4B"/>
    <w:rsid w:val="00D67046"/>
    <w:rsid w:val="00D71114"/>
    <w:rsid w:val="00D83E21"/>
    <w:rsid w:val="00D91102"/>
    <w:rsid w:val="00D94327"/>
    <w:rsid w:val="00DA057F"/>
    <w:rsid w:val="00DA1728"/>
    <w:rsid w:val="00DA20EE"/>
    <w:rsid w:val="00DB16B1"/>
    <w:rsid w:val="00DB4E68"/>
    <w:rsid w:val="00DC00D4"/>
    <w:rsid w:val="00DC2C7E"/>
    <w:rsid w:val="00DD2EB1"/>
    <w:rsid w:val="00DD5112"/>
    <w:rsid w:val="00DE2FF1"/>
    <w:rsid w:val="00DE4632"/>
    <w:rsid w:val="00DE4C40"/>
    <w:rsid w:val="00E011B1"/>
    <w:rsid w:val="00E046AF"/>
    <w:rsid w:val="00E215C1"/>
    <w:rsid w:val="00E30E39"/>
    <w:rsid w:val="00E44D87"/>
    <w:rsid w:val="00E535A7"/>
    <w:rsid w:val="00E72DE9"/>
    <w:rsid w:val="00E7391D"/>
    <w:rsid w:val="00E76FF3"/>
    <w:rsid w:val="00E8340E"/>
    <w:rsid w:val="00E836D7"/>
    <w:rsid w:val="00E96711"/>
    <w:rsid w:val="00EA16D9"/>
    <w:rsid w:val="00EA4D05"/>
    <w:rsid w:val="00EA68C2"/>
    <w:rsid w:val="00EB7663"/>
    <w:rsid w:val="00EB7DBE"/>
    <w:rsid w:val="00ED74C2"/>
    <w:rsid w:val="00EE2213"/>
    <w:rsid w:val="00EE466C"/>
    <w:rsid w:val="00EE49BA"/>
    <w:rsid w:val="00EE6A42"/>
    <w:rsid w:val="00EF3CD7"/>
    <w:rsid w:val="00EF4088"/>
    <w:rsid w:val="00F01C52"/>
    <w:rsid w:val="00F02836"/>
    <w:rsid w:val="00F04A52"/>
    <w:rsid w:val="00F05B28"/>
    <w:rsid w:val="00F13C96"/>
    <w:rsid w:val="00F16A84"/>
    <w:rsid w:val="00F20B31"/>
    <w:rsid w:val="00F325C7"/>
    <w:rsid w:val="00F41110"/>
    <w:rsid w:val="00F45042"/>
    <w:rsid w:val="00F516DA"/>
    <w:rsid w:val="00F61E69"/>
    <w:rsid w:val="00F67814"/>
    <w:rsid w:val="00F81F92"/>
    <w:rsid w:val="00FA6CBE"/>
    <w:rsid w:val="00FB18B1"/>
    <w:rsid w:val="00FB4162"/>
    <w:rsid w:val="00FC7CEA"/>
    <w:rsid w:val="00FD1736"/>
    <w:rsid w:val="00FD294A"/>
    <w:rsid w:val="00FD5AB7"/>
    <w:rsid w:val="00FD5D9B"/>
    <w:rsid w:val="00FE40E5"/>
    <w:rsid w:val="00FF0F9A"/>
    <w:rsid w:val="00FF16F0"/>
    <w:rsid w:val="00FF3763"/>
    <w:rsid w:val="00FF5928"/>
    <w:rsid w:val="00FF7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FDEFC7"/>
  <w15:docId w15:val="{38F4B277-34A1-4D3E-BF39-84CB9EE68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2FF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5A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490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4E6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10959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F474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E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E2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E0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8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8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8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83E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6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606B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5D00F1"/>
  </w:style>
  <w:style w:type="paragraph" w:styleId="Header">
    <w:name w:val="header"/>
    <w:basedOn w:val="Normal"/>
    <w:link w:val="HeaderChar"/>
    <w:uiPriority w:val="99"/>
    <w:unhideWhenUsed/>
    <w:rsid w:val="00DE2F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2FF1"/>
  </w:style>
  <w:style w:type="paragraph" w:styleId="Footer">
    <w:name w:val="footer"/>
    <w:basedOn w:val="Normal"/>
    <w:link w:val="FooterChar"/>
    <w:uiPriority w:val="99"/>
    <w:unhideWhenUsed/>
    <w:rsid w:val="00DE2F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FF1"/>
  </w:style>
  <w:style w:type="paragraph" w:styleId="EndnoteText">
    <w:name w:val="endnote text"/>
    <w:basedOn w:val="Normal"/>
    <w:link w:val="EndnoteTextChar"/>
    <w:uiPriority w:val="99"/>
    <w:semiHidden/>
    <w:unhideWhenUsed/>
    <w:rsid w:val="00DE2FF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2FF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2FF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E2FF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BB7877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B7877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BB7877"/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B7877"/>
    <w:rPr>
      <w:rFonts w:ascii="Cambria" w:hAnsi="Cambria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E72DE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72DE9"/>
    <w:rPr>
      <w:b/>
      <w:bCs/>
    </w:rPr>
  </w:style>
  <w:style w:type="table" w:styleId="TableGrid">
    <w:name w:val="Table Grid"/>
    <w:basedOn w:val="TableNormal"/>
    <w:uiPriority w:val="39"/>
    <w:rsid w:val="00CD5664"/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D5664"/>
    <w:pPr>
      <w:spacing w:after="200"/>
    </w:pPr>
    <w:rPr>
      <w:rFonts w:eastAsiaTheme="minorHAnsi"/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490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5A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C5E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9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34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03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11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8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0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1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74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1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49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7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59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4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E2C3C-ED72-45C6-B20B-D518BE22C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in</dc:creator>
  <cp:lastModifiedBy>Asus</cp:lastModifiedBy>
  <cp:revision>2</cp:revision>
  <dcterms:created xsi:type="dcterms:W3CDTF">2018-08-25T16:41:00Z</dcterms:created>
  <dcterms:modified xsi:type="dcterms:W3CDTF">2018-08-2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